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3200" w:rsidRPr="00C57E53" w:rsidRDefault="00323200" w:rsidP="00672713">
      <w:pPr>
        <w:spacing w:after="0"/>
        <w:jc w:val="center"/>
        <w:rPr>
          <w:rFonts w:ascii="Arial" w:hAnsi="Arial" w:cs="Arial"/>
          <w:b/>
          <w:spacing w:val="20"/>
          <w:sz w:val="36"/>
          <w:szCs w:val="26"/>
        </w:rPr>
      </w:pPr>
      <w:bookmarkStart w:id="0" w:name="_GoBack"/>
      <w:bookmarkEnd w:id="0"/>
      <w:r w:rsidRPr="00C57E53">
        <w:rPr>
          <w:rFonts w:ascii="Arial" w:hAnsi="Arial" w:cs="Arial"/>
          <w:b/>
          <w:spacing w:val="20"/>
          <w:sz w:val="36"/>
          <w:szCs w:val="26"/>
        </w:rPr>
        <w:t>SIBAR INSTITUTE OF DENTAL SCIENCES</w:t>
      </w:r>
      <w:r w:rsidR="00672713" w:rsidRPr="00C57E53">
        <w:rPr>
          <w:rFonts w:ascii="Arial" w:hAnsi="Arial" w:cs="Arial"/>
          <w:b/>
          <w:spacing w:val="20"/>
          <w:sz w:val="36"/>
          <w:szCs w:val="26"/>
        </w:rPr>
        <w:t>,</w:t>
      </w:r>
      <w:r w:rsidRPr="00C57E53">
        <w:rPr>
          <w:rFonts w:ascii="Arial" w:hAnsi="Arial" w:cs="Arial"/>
          <w:b/>
          <w:spacing w:val="20"/>
          <w:sz w:val="36"/>
          <w:szCs w:val="26"/>
        </w:rPr>
        <w:t xml:space="preserve"> GUNTUR</w:t>
      </w:r>
    </w:p>
    <w:p w:rsidR="00672713" w:rsidRPr="00C57E53" w:rsidRDefault="00672713" w:rsidP="00672713">
      <w:pPr>
        <w:spacing w:after="0"/>
        <w:jc w:val="center"/>
        <w:rPr>
          <w:rFonts w:ascii="Arial" w:hAnsi="Arial" w:cs="Arial"/>
          <w:b/>
          <w:spacing w:val="20"/>
          <w:sz w:val="36"/>
          <w:szCs w:val="26"/>
        </w:rPr>
      </w:pPr>
    </w:p>
    <w:p w:rsidR="00323200" w:rsidRPr="00C57E53" w:rsidRDefault="00972FCF" w:rsidP="00672713">
      <w:pPr>
        <w:spacing w:after="240"/>
        <w:jc w:val="center"/>
        <w:rPr>
          <w:rFonts w:ascii="Arial" w:hAnsi="Arial" w:cs="Arial"/>
          <w:b/>
          <w:spacing w:val="20"/>
          <w:sz w:val="32"/>
          <w:szCs w:val="26"/>
          <w:u w:val="single"/>
        </w:rPr>
      </w:pPr>
      <w:r w:rsidRPr="00C57E53">
        <w:rPr>
          <w:rFonts w:ascii="Arial" w:hAnsi="Arial" w:cs="Arial"/>
          <w:b/>
          <w:spacing w:val="20"/>
          <w:sz w:val="32"/>
          <w:szCs w:val="26"/>
          <w:u w:val="single"/>
        </w:rPr>
        <w:t>SYNOPSIS</w:t>
      </w:r>
      <w:r w:rsidR="00AF2805" w:rsidRPr="00C57E53">
        <w:rPr>
          <w:rFonts w:ascii="Arial" w:hAnsi="Arial" w:cs="Arial"/>
          <w:b/>
          <w:spacing w:val="20"/>
          <w:sz w:val="32"/>
          <w:szCs w:val="26"/>
          <w:u w:val="single"/>
        </w:rPr>
        <w:t xml:space="preserve"> REVIEW </w:t>
      </w:r>
      <w:r w:rsidRPr="00C57E53">
        <w:rPr>
          <w:rFonts w:ascii="Arial" w:hAnsi="Arial" w:cs="Arial"/>
          <w:b/>
          <w:spacing w:val="20"/>
          <w:sz w:val="32"/>
          <w:szCs w:val="26"/>
          <w:u w:val="single"/>
        </w:rPr>
        <w:t>COMMITTEE</w:t>
      </w:r>
    </w:p>
    <w:p w:rsidR="00672713" w:rsidRPr="00C57E53" w:rsidRDefault="00672713" w:rsidP="00672713">
      <w:pPr>
        <w:spacing w:after="240"/>
        <w:jc w:val="center"/>
        <w:rPr>
          <w:rFonts w:ascii="Arial" w:hAnsi="Arial" w:cs="Arial"/>
          <w:b/>
          <w:spacing w:val="20"/>
          <w:sz w:val="36"/>
          <w:szCs w:val="26"/>
          <w:u w:val="single"/>
        </w:rPr>
      </w:pPr>
    </w:p>
    <w:p w:rsidR="00323200" w:rsidRPr="00C57E53" w:rsidRDefault="00511EDB" w:rsidP="00323200">
      <w:pPr>
        <w:spacing w:after="240"/>
        <w:rPr>
          <w:rFonts w:ascii="Arial" w:hAnsi="Arial" w:cs="Arial"/>
          <w:b/>
          <w:spacing w:val="20"/>
          <w:sz w:val="32"/>
          <w:szCs w:val="26"/>
        </w:rPr>
      </w:pPr>
      <w:r w:rsidRPr="00C57E53">
        <w:rPr>
          <w:rFonts w:ascii="Arial" w:hAnsi="Arial" w:cs="Arial"/>
          <w:b/>
          <w:spacing w:val="20"/>
          <w:sz w:val="32"/>
          <w:szCs w:val="26"/>
          <w:u w:val="single"/>
        </w:rPr>
        <w:t>C</w:t>
      </w:r>
      <w:r w:rsidR="00972FCF" w:rsidRPr="00C57E53">
        <w:rPr>
          <w:rFonts w:ascii="Arial" w:hAnsi="Arial" w:cs="Arial"/>
          <w:b/>
          <w:spacing w:val="20"/>
          <w:sz w:val="32"/>
          <w:szCs w:val="26"/>
          <w:u w:val="single"/>
        </w:rPr>
        <w:t>onvenor</w:t>
      </w:r>
      <w:r w:rsidR="00323200" w:rsidRPr="00C57E53">
        <w:rPr>
          <w:rFonts w:ascii="Arial" w:hAnsi="Arial" w:cs="Arial"/>
          <w:b/>
          <w:spacing w:val="20"/>
          <w:sz w:val="32"/>
          <w:szCs w:val="26"/>
        </w:rPr>
        <w:t>:</w:t>
      </w:r>
    </w:p>
    <w:p w:rsidR="00323200" w:rsidRPr="00C57E53" w:rsidRDefault="00323200" w:rsidP="00672713">
      <w:pPr>
        <w:spacing w:after="480"/>
        <w:rPr>
          <w:rFonts w:ascii="Arial" w:hAnsi="Arial" w:cs="Arial"/>
          <w:spacing w:val="20"/>
          <w:sz w:val="32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32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32"/>
          <w:szCs w:val="26"/>
        </w:rPr>
        <w:t xml:space="preserve"> K. </w:t>
      </w:r>
      <w:proofErr w:type="spellStart"/>
      <w:r w:rsidRPr="00C57E53">
        <w:rPr>
          <w:rFonts w:ascii="Arial" w:hAnsi="Arial" w:cs="Arial"/>
          <w:spacing w:val="20"/>
          <w:sz w:val="32"/>
          <w:szCs w:val="26"/>
        </w:rPr>
        <w:t>Kiran</w:t>
      </w:r>
      <w:proofErr w:type="spellEnd"/>
      <w:r w:rsidRPr="00C57E53">
        <w:rPr>
          <w:rFonts w:ascii="Arial" w:hAnsi="Arial" w:cs="Arial"/>
          <w:spacing w:val="20"/>
          <w:sz w:val="32"/>
          <w:szCs w:val="26"/>
        </w:rPr>
        <w:t xml:space="preserve"> Kumar – </w:t>
      </w:r>
      <w:r w:rsidR="00C234DC" w:rsidRPr="00C57E53">
        <w:rPr>
          <w:rFonts w:ascii="Arial" w:hAnsi="Arial" w:cs="Arial"/>
          <w:spacing w:val="20"/>
          <w:sz w:val="32"/>
          <w:szCs w:val="26"/>
        </w:rPr>
        <w:t>Prof. &amp; HOD</w:t>
      </w:r>
      <w:r w:rsidR="00972FCF" w:rsidRPr="00C57E53">
        <w:rPr>
          <w:rFonts w:ascii="Arial" w:hAnsi="Arial" w:cs="Arial"/>
          <w:spacing w:val="20"/>
          <w:sz w:val="32"/>
          <w:szCs w:val="26"/>
        </w:rPr>
        <w:t xml:space="preserve"> (Oral Pathology)</w:t>
      </w:r>
    </w:p>
    <w:p w:rsidR="00323200" w:rsidRPr="00C57E53" w:rsidRDefault="00323200" w:rsidP="00323200">
      <w:pPr>
        <w:spacing w:after="240"/>
        <w:rPr>
          <w:rFonts w:ascii="Arial" w:hAnsi="Arial" w:cs="Arial"/>
          <w:spacing w:val="20"/>
          <w:sz w:val="32"/>
          <w:szCs w:val="26"/>
        </w:rPr>
      </w:pPr>
      <w:r w:rsidRPr="00C57E53">
        <w:rPr>
          <w:rFonts w:ascii="Arial" w:hAnsi="Arial" w:cs="Arial"/>
          <w:b/>
          <w:spacing w:val="20"/>
          <w:sz w:val="32"/>
          <w:szCs w:val="26"/>
          <w:u w:val="single"/>
        </w:rPr>
        <w:t>Members</w:t>
      </w:r>
      <w:r w:rsidRPr="00C57E53">
        <w:rPr>
          <w:rFonts w:ascii="Arial" w:hAnsi="Arial" w:cs="Arial"/>
          <w:spacing w:val="20"/>
          <w:sz w:val="32"/>
          <w:szCs w:val="26"/>
        </w:rPr>
        <w:t>:</w:t>
      </w:r>
    </w:p>
    <w:p w:rsidR="00323200" w:rsidRPr="00C57E53" w:rsidRDefault="00323200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L. Krishna Prasad – </w:t>
      </w:r>
      <w:r w:rsidR="00D67D85" w:rsidRPr="00C57E53">
        <w:rPr>
          <w:rFonts w:ascii="Arial" w:hAnsi="Arial" w:cs="Arial"/>
          <w:spacing w:val="20"/>
          <w:sz w:val="28"/>
          <w:szCs w:val="26"/>
        </w:rPr>
        <w:t>Dean</w:t>
      </w:r>
    </w:p>
    <w:p w:rsidR="00323200" w:rsidRPr="00C57E53" w:rsidRDefault="00323200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T. Krishna Mohan – Director </w:t>
      </w:r>
    </w:p>
    <w:p w:rsidR="00972FCF" w:rsidRPr="00C57E53" w:rsidRDefault="00972FCF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B. V.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Ramana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Reddy – Principal </w:t>
      </w:r>
    </w:p>
    <w:p w:rsidR="00323200" w:rsidRPr="00C57E53" w:rsidRDefault="00323200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M.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Prakash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– Vice-</w:t>
      </w:r>
      <w:r w:rsidR="00C234DC" w:rsidRPr="00C57E53">
        <w:rPr>
          <w:rFonts w:ascii="Arial" w:hAnsi="Arial" w:cs="Arial"/>
          <w:spacing w:val="20"/>
          <w:sz w:val="28"/>
          <w:szCs w:val="26"/>
        </w:rPr>
        <w:t>Dean</w:t>
      </w:r>
      <w:r w:rsidRPr="00C57E53">
        <w:rPr>
          <w:rFonts w:ascii="Arial" w:hAnsi="Arial" w:cs="Arial"/>
          <w:spacing w:val="20"/>
          <w:sz w:val="28"/>
          <w:szCs w:val="26"/>
        </w:rPr>
        <w:t xml:space="preserve"> </w:t>
      </w:r>
    </w:p>
    <w:p w:rsidR="00C234DC" w:rsidRPr="00C57E53" w:rsidRDefault="00C234DC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B.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Nagesh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– Vice-Dean</w:t>
      </w:r>
    </w:p>
    <w:p w:rsidR="00972FCF" w:rsidRPr="00C57E53" w:rsidRDefault="00972FCF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Y.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Samatha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– Prof</w:t>
      </w:r>
      <w:proofErr w:type="gramStart"/>
      <w:r w:rsidRPr="00C57E53">
        <w:rPr>
          <w:rFonts w:ascii="Arial" w:hAnsi="Arial" w:cs="Arial"/>
          <w:spacing w:val="20"/>
          <w:sz w:val="28"/>
          <w:szCs w:val="26"/>
        </w:rPr>
        <w:t>. &amp;</w:t>
      </w:r>
      <w:proofErr w:type="gramEnd"/>
      <w:r w:rsidRPr="00C57E53">
        <w:rPr>
          <w:rFonts w:ascii="Arial" w:hAnsi="Arial" w:cs="Arial"/>
          <w:spacing w:val="20"/>
          <w:sz w:val="28"/>
          <w:szCs w:val="26"/>
        </w:rPr>
        <w:t xml:space="preserve"> HOD (Oral Medicine &amp; Radiology) </w:t>
      </w:r>
    </w:p>
    <w:p w:rsidR="00972FCF" w:rsidRPr="00C57E53" w:rsidRDefault="00972FCF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P.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Srinivas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Chakravarthi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– Professor (Oral &amp; Maxillofacial Surgery)  </w:t>
      </w:r>
    </w:p>
    <w:p w:rsidR="00972FCF" w:rsidRPr="00C57E53" w:rsidRDefault="00972FCF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V.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Sayeesh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– Prof</w:t>
      </w:r>
      <w:proofErr w:type="gramStart"/>
      <w:r w:rsidRPr="00C57E53">
        <w:rPr>
          <w:rFonts w:ascii="Arial" w:hAnsi="Arial" w:cs="Arial"/>
          <w:spacing w:val="20"/>
          <w:sz w:val="28"/>
          <w:szCs w:val="26"/>
        </w:rPr>
        <w:t>. &amp;</w:t>
      </w:r>
      <w:proofErr w:type="gramEnd"/>
      <w:r w:rsidRPr="00C57E53">
        <w:rPr>
          <w:rFonts w:ascii="Arial" w:hAnsi="Arial" w:cs="Arial"/>
          <w:spacing w:val="20"/>
          <w:sz w:val="28"/>
          <w:szCs w:val="26"/>
        </w:rPr>
        <w:t xml:space="preserve"> HOD (Conservative Dentistry &amp;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Endodontics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>)</w:t>
      </w:r>
    </w:p>
    <w:p w:rsidR="00972FCF" w:rsidRPr="00C57E53" w:rsidRDefault="00972FCF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K. Krishna Kishore – Prof. &amp; HOD (Prosthodontics) </w:t>
      </w:r>
    </w:p>
    <w:p w:rsidR="00972FCF" w:rsidRPr="00C57E53" w:rsidRDefault="00972FCF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A. J.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Sai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Sankar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– Prof. &amp; HOD (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Pediatric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Dentistry)</w:t>
      </w:r>
    </w:p>
    <w:p w:rsidR="00972FCF" w:rsidRPr="00C57E53" w:rsidRDefault="00972FCF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P.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Revathi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– Prof. &amp; HOD (Orthodontics)</w:t>
      </w:r>
    </w:p>
    <w:p w:rsidR="00972FCF" w:rsidRPr="00C57E53" w:rsidRDefault="00972FCF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D.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Ravindranath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– Prof. &amp; HOD</w:t>
      </w:r>
      <w:r w:rsidR="008A2F46" w:rsidRPr="00C57E53">
        <w:rPr>
          <w:rFonts w:ascii="Arial" w:hAnsi="Arial" w:cs="Arial"/>
          <w:spacing w:val="20"/>
          <w:sz w:val="28"/>
          <w:szCs w:val="26"/>
        </w:rPr>
        <w:t xml:space="preserve"> </w:t>
      </w:r>
      <w:r w:rsidRPr="00C57E53">
        <w:rPr>
          <w:rFonts w:ascii="Arial" w:hAnsi="Arial" w:cs="Arial"/>
          <w:spacing w:val="20"/>
          <w:sz w:val="28"/>
          <w:szCs w:val="26"/>
        </w:rPr>
        <w:t xml:space="preserve">(Periodontics) </w:t>
      </w:r>
    </w:p>
    <w:p w:rsidR="00C234DC" w:rsidRPr="00C57E53" w:rsidRDefault="00C234DC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P.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Srinivas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– Prof. &amp; HOD </w:t>
      </w:r>
      <w:r w:rsidR="00972FCF" w:rsidRPr="00C57E53">
        <w:rPr>
          <w:rFonts w:ascii="Arial" w:hAnsi="Arial" w:cs="Arial"/>
          <w:spacing w:val="20"/>
          <w:sz w:val="28"/>
          <w:szCs w:val="26"/>
        </w:rPr>
        <w:t>(Public Health Dentistry)</w:t>
      </w:r>
    </w:p>
    <w:p w:rsidR="00672713" w:rsidRPr="00C57E53" w:rsidRDefault="00672713" w:rsidP="00672713">
      <w:pPr>
        <w:spacing w:after="360"/>
        <w:rPr>
          <w:rFonts w:ascii="Arial" w:hAnsi="Arial" w:cs="Arial"/>
          <w:spacing w:val="20"/>
          <w:sz w:val="28"/>
          <w:szCs w:val="26"/>
        </w:rPr>
      </w:pP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Dr.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K. </w:t>
      </w:r>
      <w:proofErr w:type="spellStart"/>
      <w:r w:rsidRPr="00C57E53">
        <w:rPr>
          <w:rFonts w:ascii="Arial" w:hAnsi="Arial" w:cs="Arial"/>
          <w:spacing w:val="20"/>
          <w:sz w:val="28"/>
          <w:szCs w:val="26"/>
        </w:rPr>
        <w:t>Vivekanand</w:t>
      </w:r>
      <w:proofErr w:type="spellEnd"/>
      <w:r w:rsidRPr="00C57E53">
        <w:rPr>
          <w:rFonts w:ascii="Arial" w:hAnsi="Arial" w:cs="Arial"/>
          <w:spacing w:val="20"/>
          <w:sz w:val="28"/>
          <w:szCs w:val="26"/>
        </w:rPr>
        <w:t xml:space="preserve"> – Prof. &amp; HOD (Clinical Research)</w:t>
      </w:r>
    </w:p>
    <w:p w:rsidR="00323200" w:rsidRPr="00C57E53" w:rsidRDefault="00323200" w:rsidP="00323200">
      <w:pPr>
        <w:spacing w:after="240"/>
        <w:rPr>
          <w:rFonts w:ascii="Arial" w:hAnsi="Arial" w:cs="Arial"/>
          <w:i/>
          <w:spacing w:val="20"/>
          <w:sz w:val="28"/>
          <w:szCs w:val="26"/>
        </w:rPr>
      </w:pPr>
    </w:p>
    <w:sectPr w:rsidR="00323200" w:rsidRPr="00C57E53" w:rsidSect="00672713">
      <w:pgSz w:w="11906" w:h="16838"/>
      <w:pgMar w:top="994" w:right="864" w:bottom="432" w:left="864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zczNTOzNDA2MTBT0lEKTi0uzszPAymwqAUAk2uuuSwAAAA="/>
  </w:docVars>
  <w:rsids>
    <w:rsidRoot w:val="001C50B2"/>
    <w:rsid w:val="00131E2F"/>
    <w:rsid w:val="001C50B2"/>
    <w:rsid w:val="00217B19"/>
    <w:rsid w:val="00323200"/>
    <w:rsid w:val="003F15CE"/>
    <w:rsid w:val="00422EFE"/>
    <w:rsid w:val="00511EDB"/>
    <w:rsid w:val="00534948"/>
    <w:rsid w:val="005D7FF6"/>
    <w:rsid w:val="00672713"/>
    <w:rsid w:val="007C01F1"/>
    <w:rsid w:val="007F4487"/>
    <w:rsid w:val="008A0659"/>
    <w:rsid w:val="008A2F46"/>
    <w:rsid w:val="008E51A7"/>
    <w:rsid w:val="00972FCF"/>
    <w:rsid w:val="00A26F26"/>
    <w:rsid w:val="00AF2805"/>
    <w:rsid w:val="00C234DC"/>
    <w:rsid w:val="00C57E53"/>
    <w:rsid w:val="00D67D85"/>
    <w:rsid w:val="00DB4B90"/>
    <w:rsid w:val="00F613BA"/>
    <w:rsid w:val="00FB0F47"/>
    <w:rsid w:val="00FC2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32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32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</dc:creator>
  <cp:lastModifiedBy>system2</cp:lastModifiedBy>
  <cp:revision>25</cp:revision>
  <cp:lastPrinted>2021-08-19T07:01:00Z</cp:lastPrinted>
  <dcterms:created xsi:type="dcterms:W3CDTF">2016-07-15T04:34:00Z</dcterms:created>
  <dcterms:modified xsi:type="dcterms:W3CDTF">2021-08-19T07:01:00Z</dcterms:modified>
</cp:coreProperties>
</file>